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56F62" w:rsidRDefault="00A72AE8" w:rsidP="00482C66">
      <w:pPr>
        <w:pStyle w:val="Title"/>
      </w:pPr>
      <w:r>
        <w:t>markdown_manuscript_template</w:t>
      </w:r>
    </w:p>
    <w:p w:rsidR="00E56F62" w:rsidRDefault="00A72AE8">
      <w:pPr>
        <w:pStyle w:val="Author"/>
      </w:pPr>
      <w:r>
        <w:t>Glen Martin</w:t>
      </w:r>
    </w:p>
    <w:p w:rsidR="00E56F62" w:rsidRDefault="00A72AE8" w:rsidP="00B409EA">
      <w:pPr>
        <w:pStyle w:val="Heading1"/>
      </w:pPr>
      <w:bookmarkStart w:id="0" w:name="header-1"/>
      <w:bookmarkEnd w:id="0"/>
      <w:r>
        <w:t>Header 1</w:t>
      </w:r>
      <w:bookmarkStart w:id="1" w:name="_GoBack"/>
      <w:bookmarkEnd w:id="1"/>
    </w:p>
    <w:p w:rsidR="00E56F62" w:rsidRDefault="00A72AE8">
      <w:pPr>
        <w:pStyle w:val="Heading2"/>
      </w:pPr>
      <w:bookmarkStart w:id="2" w:name="header-2"/>
      <w:bookmarkEnd w:id="2"/>
      <w:r>
        <w:t>Header 2</w:t>
      </w:r>
    </w:p>
    <w:p w:rsidR="00E56F62" w:rsidRDefault="00A72AE8">
      <w:pPr>
        <w:pStyle w:val="Heading3"/>
      </w:pPr>
      <w:bookmarkStart w:id="3" w:name="header-3"/>
      <w:bookmarkEnd w:id="3"/>
      <w:r>
        <w:t>Header 3</w:t>
      </w:r>
    </w:p>
    <w:p w:rsidR="00E56F62" w:rsidRDefault="00A72AE8">
      <w:pPr>
        <w:pStyle w:val="FirstParagraph"/>
      </w:pPr>
      <w:r>
        <w:t>Normal text</w:t>
      </w:r>
    </w:p>
    <w:p w:rsidR="00482C66" w:rsidRDefault="00482C66" w:rsidP="00482C66">
      <w:pPr>
        <w:pStyle w:val="BodyText"/>
      </w:pPr>
    </w:p>
    <w:p w:rsidR="00482C66" w:rsidRDefault="00482C66" w:rsidP="00482C66">
      <w:pPr>
        <w:pStyle w:val="ImageCaption"/>
      </w:pPr>
      <w:r>
        <w:t>Figure caption</w:t>
      </w:r>
    </w:p>
    <w:p w:rsidR="00482C66" w:rsidRDefault="00482C66" w:rsidP="00482C66">
      <w:pPr>
        <w:pStyle w:val="ImageCaption"/>
      </w:pPr>
    </w:p>
    <w:p w:rsidR="00482C66" w:rsidRDefault="00482C66" w:rsidP="00482C66">
      <w:pPr>
        <w:pStyle w:val="TableCaption"/>
      </w:pPr>
      <w:r>
        <w:t>Table caption</w:t>
      </w:r>
    </w:p>
    <w:p w:rsidR="00B91113" w:rsidRDefault="00B91113" w:rsidP="00482C66">
      <w:pPr>
        <w:pStyle w:val="TableCaption"/>
      </w:pPr>
    </w:p>
    <w:p w:rsidR="00B91113" w:rsidRPr="00482C66" w:rsidRDefault="00B91113" w:rsidP="00373ED6">
      <w:pPr>
        <w:pStyle w:val="Heading5"/>
      </w:pPr>
      <w:r>
        <w:lastRenderedPageBreak/>
        <w:t>Use #####</w:t>
      </w:r>
      <w:r w:rsidR="00373ED6">
        <w:t xml:space="preserve"> “”</w:t>
      </w:r>
      <w:r>
        <w:t xml:space="preserve"> to add pagebreak</w:t>
      </w:r>
    </w:p>
    <w:sectPr w:rsidR="00B91113" w:rsidRPr="00482C6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85421" w:rsidRDefault="00785421">
      <w:pPr>
        <w:spacing w:after="0"/>
      </w:pPr>
      <w:r>
        <w:separator/>
      </w:r>
    </w:p>
  </w:endnote>
  <w:endnote w:type="continuationSeparator" w:id="0">
    <w:p w:rsidR="00785421" w:rsidRDefault="007854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85421" w:rsidRDefault="00785421">
      <w:r>
        <w:separator/>
      </w:r>
    </w:p>
  </w:footnote>
  <w:footnote w:type="continuationSeparator" w:id="0">
    <w:p w:rsidR="00785421" w:rsidRDefault="007854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28FA5D1"/>
    <w:multiLevelType w:val="multilevel"/>
    <w:tmpl w:val="0B5E95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97CBF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0EE2492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091A93D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877284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62D632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8A1A917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1A021AD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52B6877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63EE362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B3B840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CD327F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6C7D348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93077"/>
    <w:rsid w:val="00123DF1"/>
    <w:rsid w:val="00373ED6"/>
    <w:rsid w:val="003A298A"/>
    <w:rsid w:val="004645F9"/>
    <w:rsid w:val="00482C66"/>
    <w:rsid w:val="004E29B3"/>
    <w:rsid w:val="00590D07"/>
    <w:rsid w:val="00784D58"/>
    <w:rsid w:val="00785421"/>
    <w:rsid w:val="008D6863"/>
    <w:rsid w:val="0091319F"/>
    <w:rsid w:val="00A72AE8"/>
    <w:rsid w:val="00B409EA"/>
    <w:rsid w:val="00B42B46"/>
    <w:rsid w:val="00B86B75"/>
    <w:rsid w:val="00B91113"/>
    <w:rsid w:val="00BC48D5"/>
    <w:rsid w:val="00C36279"/>
    <w:rsid w:val="00D6684C"/>
    <w:rsid w:val="00DC3A87"/>
    <w:rsid w:val="00E147FA"/>
    <w:rsid w:val="00E315A3"/>
    <w:rsid w:val="00E56F62"/>
    <w:rsid w:val="00EE572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0AED29B-1384-4C09-92A3-57FD1B5FF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2B46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093077"/>
    <w:pPr>
      <w:keepNext/>
      <w:keepLines/>
      <w:numPr>
        <w:numId w:val="13"/>
      </w:numPr>
      <w:spacing w:before="240" w:after="0"/>
      <w:ind w:left="431" w:hanging="431"/>
      <w:outlineLvl w:val="0"/>
    </w:pPr>
    <w:rPr>
      <w:rFonts w:eastAsiaTheme="majorEastAsia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42B46"/>
    <w:pPr>
      <w:keepNext/>
      <w:keepLines/>
      <w:numPr>
        <w:ilvl w:val="1"/>
        <w:numId w:val="13"/>
      </w:numPr>
      <w:spacing w:before="200" w:after="0"/>
      <w:outlineLvl w:val="1"/>
    </w:pPr>
    <w:rPr>
      <w:rFonts w:eastAsiaTheme="majorEastAsia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B42B46"/>
    <w:pPr>
      <w:keepNext/>
      <w:keepLines/>
      <w:numPr>
        <w:ilvl w:val="2"/>
        <w:numId w:val="13"/>
      </w:numPr>
      <w:spacing w:before="200" w:after="0"/>
      <w:outlineLvl w:val="2"/>
    </w:pPr>
    <w:rPr>
      <w:rFonts w:eastAsiaTheme="majorEastAsia" w:cstheme="majorBidi"/>
      <w:b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1319F"/>
    <w:pPr>
      <w:pageBreakBefore/>
      <w:numPr>
        <w:ilvl w:val="4"/>
        <w:numId w:val="13"/>
      </w:numPr>
      <w:spacing w:after="0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2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3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Normal"/>
    <w:link w:val="Heading7Char"/>
    <w:rsid w:val="00B91113"/>
    <w:pPr>
      <w:pageBreakBefore/>
      <w:numPr>
        <w:ilvl w:val="6"/>
        <w:numId w:val="1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4645F9"/>
    <w:pPr>
      <w:keepNext/>
      <w:keepLines/>
      <w:numPr>
        <w:ilvl w:val="7"/>
        <w:numId w:val="1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4645F9"/>
    <w:pPr>
      <w:keepNext/>
      <w:keepLines/>
      <w:numPr>
        <w:ilvl w:val="8"/>
        <w:numId w:val="1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B42B46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42B46"/>
    <w:pPr>
      <w:keepNext/>
      <w:keepLines/>
      <w:spacing w:before="480" w:after="240"/>
    </w:pPr>
    <w:rPr>
      <w:rFonts w:eastAsiaTheme="majorEastAsia" w:cstheme="majorBidi"/>
      <w:b/>
      <w:bCs/>
      <w:sz w:val="28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B42B46"/>
    <w:pPr>
      <w:keepNext/>
      <w:keepLines/>
    </w:pPr>
    <w:rPr>
      <w:rFonts w:ascii="Times New Roman" w:hAnsi="Times New Roman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482C66"/>
    <w:pPr>
      <w:jc w:val="center"/>
    </w:p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B42B46"/>
  </w:style>
  <w:style w:type="character" w:customStyle="1" w:styleId="Heading7Char">
    <w:name w:val="Heading 7 Char"/>
    <w:basedOn w:val="DefaultParagraphFont"/>
    <w:link w:val="Heading7"/>
    <w:rsid w:val="00B9111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4645F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4645F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21</Words>
  <Characters>121</Characters>
  <Application>Microsoft Office Word</Application>
  <DocSecurity>0</DocSecurity>
  <Lines>1</Lines>
  <Paragraphs>1</Paragraphs>
  <ScaleCrop>false</ScaleCrop>
  <Company>University of Manchester</Company>
  <LinksUpToDate>false</LinksUpToDate>
  <CharactersWithSpaces>1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_manuscript_template</dc:title>
  <dc:creator>Glen Martin</dc:creator>
  <cp:lastModifiedBy>Glen Martin</cp:lastModifiedBy>
  <cp:revision>9</cp:revision>
  <dcterms:created xsi:type="dcterms:W3CDTF">2019-09-07T06:44:00Z</dcterms:created>
  <dcterms:modified xsi:type="dcterms:W3CDTF">2019-09-10T14:49:00Z</dcterms:modified>
</cp:coreProperties>
</file>